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C9BB3" w14:textId="5DD6A6AC" w:rsidR="003314BC" w:rsidRDefault="003314BC" w:rsidP="00A35C17">
      <w:pPr>
        <w:spacing w:after="0"/>
      </w:pPr>
      <w:bookmarkStart w:id="0" w:name="_GoBack"/>
      <w:bookmarkEnd w:id="0"/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24D2A986" w:rsidR="00A819D7" w:rsidRDefault="00A819D7" w:rsidP="00A819D7">
      <w:pPr>
        <w:spacing w:after="0"/>
        <w:ind w:left="2124" w:firstLine="7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Pr="00A819D7">
        <w:rPr>
          <w:b/>
          <w:sz w:val="28"/>
          <w:szCs w:val="28"/>
        </w:rPr>
        <w:t>KAYIT DONDURMA DİLEKÇESİ</w:t>
      </w:r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</w:p>
    <w:p w14:paraId="2D206927" w14:textId="77777777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A819D7">
        <w:trPr>
          <w:trHeight w:val="365"/>
        </w:trPr>
        <w:tc>
          <w:tcPr>
            <w:tcW w:w="4531" w:type="dxa"/>
          </w:tcPr>
          <w:p w14:paraId="60B22BA3" w14:textId="77777777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33CBD7D7" w:rsidR="00A35C17" w:rsidRPr="00B81F88" w:rsidRDefault="00A35C17" w:rsidP="00A35C17">
            <w:pPr>
              <w:spacing w:after="0"/>
              <w:rPr>
                <w:i/>
                <w:sz w:val="20"/>
                <w:szCs w:val="20"/>
              </w:rPr>
            </w:pPr>
          </w:p>
        </w:tc>
        <w:tc>
          <w:tcPr>
            <w:tcW w:w="5103" w:type="dxa"/>
          </w:tcPr>
          <w:p w14:paraId="4FB6ECD0" w14:textId="77777777" w:rsidR="001D70F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ÖĞRENCİ NO</w:t>
            </w:r>
          </w:p>
          <w:p w14:paraId="1A81EAC3" w14:textId="6926F4BB" w:rsidR="005B0131" w:rsidRPr="00B81F88" w:rsidRDefault="005B0131" w:rsidP="00C410E5">
            <w:pPr>
              <w:spacing w:after="0"/>
              <w:rPr>
                <w:b/>
              </w:rPr>
            </w:pPr>
          </w:p>
        </w:tc>
      </w:tr>
      <w:tr w:rsidR="001D70F7" w14:paraId="261BEE85" w14:textId="77777777" w:rsidTr="00A819D7">
        <w:tc>
          <w:tcPr>
            <w:tcW w:w="4531" w:type="dxa"/>
          </w:tcPr>
          <w:p w14:paraId="06BBD5F3" w14:textId="1BC09E18" w:rsidR="00A35C17" w:rsidRPr="00B81F88" w:rsidRDefault="007E4386" w:rsidP="00B81F88">
            <w:pPr>
              <w:spacing w:after="0"/>
              <w:rPr>
                <w:b/>
              </w:rPr>
            </w:pPr>
            <w:r>
              <w:rPr>
                <w:b/>
              </w:rPr>
              <w:t>FAKÜLTE</w:t>
            </w:r>
            <w:r w:rsidR="008C493A">
              <w:rPr>
                <w:b/>
              </w:rPr>
              <w:t>/MYO</w:t>
            </w:r>
          </w:p>
        </w:tc>
        <w:tc>
          <w:tcPr>
            <w:tcW w:w="5103" w:type="dxa"/>
          </w:tcPr>
          <w:p w14:paraId="6631F871" w14:textId="77777777" w:rsidR="005B0131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0B7888" w14:textId="3397EB7D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A819D7">
        <w:tc>
          <w:tcPr>
            <w:tcW w:w="4531" w:type="dxa"/>
          </w:tcPr>
          <w:p w14:paraId="189A3A90" w14:textId="505669B5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BÖLÜMÜ</w:t>
            </w:r>
          </w:p>
        </w:tc>
        <w:tc>
          <w:tcPr>
            <w:tcW w:w="5103" w:type="dxa"/>
          </w:tcPr>
          <w:p w14:paraId="2CDB45B8" w14:textId="77777777" w:rsidR="007E4386" w:rsidRDefault="0013191E" w:rsidP="0013191E">
            <w:pPr>
              <w:spacing w:after="0"/>
              <w:rPr>
                <w:b/>
              </w:rPr>
            </w:pPr>
            <w:r>
              <w:rPr>
                <w:b/>
              </w:rPr>
              <w:t>SINIFI</w:t>
            </w:r>
          </w:p>
          <w:p w14:paraId="6FC55C68" w14:textId="1D8C5D12" w:rsidR="0013191E" w:rsidRPr="00B81F88" w:rsidRDefault="0013191E" w:rsidP="0013191E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A819D7">
        <w:tc>
          <w:tcPr>
            <w:tcW w:w="4531" w:type="dxa"/>
          </w:tcPr>
          <w:p w14:paraId="65EB197C" w14:textId="77777777" w:rsidR="00A35C1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01A9B0AA" w:rsidR="00A33EAA" w:rsidRPr="00A33EAA" w:rsidRDefault="00A33EAA" w:rsidP="00A35C17">
            <w:pPr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0CF5BFE4" w14:textId="77777777" w:rsidR="0013191E" w:rsidRDefault="0013191E" w:rsidP="0013191E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730E76F0" w:rsidR="00C410E5" w:rsidRPr="00B81F88" w:rsidRDefault="00C410E5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6A147027" w:rsidR="001D70F7" w:rsidRDefault="007E4386" w:rsidP="00A819D7">
      <w:pPr>
        <w:spacing w:after="0"/>
        <w:ind w:firstLine="708"/>
        <w:jc w:val="both"/>
      </w:pPr>
      <w:r>
        <w:t xml:space="preserve">Üniversitenizin </w:t>
      </w:r>
      <w:proofErr w:type="gramStart"/>
      <w:r>
        <w:t>……………..</w:t>
      </w:r>
      <w:proofErr w:type="gramEnd"/>
      <w:r>
        <w:t xml:space="preserve"> </w:t>
      </w:r>
      <w:proofErr w:type="gramStart"/>
      <w:r w:rsidR="001D70F7">
        <w:t>numaralı</w:t>
      </w:r>
      <w:proofErr w:type="gramEnd"/>
      <w:r w:rsidR="001D70F7">
        <w:t xml:space="preserve"> öğrencisiyim</w:t>
      </w:r>
      <w:r w:rsidR="00A35C17">
        <w:t>. 20</w:t>
      </w:r>
      <w:proofErr w:type="gramStart"/>
      <w:r w:rsidR="00A35C17">
        <w:t>……</w:t>
      </w:r>
      <w:proofErr w:type="gramEnd"/>
      <w:r w:rsidR="00A35C17">
        <w:t>/20…… Eğitim-Öğretim yılı Güz/Bahar yarıyılı</w:t>
      </w:r>
      <w:r w:rsidR="00A819D7">
        <w:t>nda</w:t>
      </w:r>
      <w:r w:rsidR="00A35C17">
        <w:t>/yarıyılları</w:t>
      </w:r>
      <w:r w:rsidR="00A819D7">
        <w:t>nda</w:t>
      </w:r>
      <w:r w:rsidR="00A35C17">
        <w:t xml:space="preserve"> ……………………………………………………………………………</w:t>
      </w:r>
      <w:r>
        <w:t>…</w:t>
      </w:r>
      <w:r w:rsidR="007D63A1">
        <w:t xml:space="preserve"> </w:t>
      </w:r>
      <w:proofErr w:type="gramStart"/>
      <w:r w:rsidR="00D56E41">
        <w:t>nedeniyle</w:t>
      </w:r>
      <w:proofErr w:type="gramEnd"/>
      <w:r w:rsidR="00D56E41">
        <w:t xml:space="preserve"> </w:t>
      </w:r>
      <w:r w:rsidR="00A35C17">
        <w:t>kaydımı dondurmak istiyorum.</w:t>
      </w:r>
    </w:p>
    <w:p w14:paraId="41652706" w14:textId="4D7EB17D" w:rsidR="00A35C17" w:rsidRDefault="007E4386" w:rsidP="007D63A1">
      <w:pPr>
        <w:spacing w:after="0"/>
        <w:ind w:firstLine="708"/>
      </w:pPr>
      <w:r>
        <w:t>Gereğini</w:t>
      </w:r>
      <w:r w:rsidR="009E5112">
        <w:t xml:space="preserve"> bilgilerinize</w:t>
      </w:r>
      <w:r>
        <w:t xml:space="preserve"> </w:t>
      </w:r>
      <w:r w:rsidR="00A35C17">
        <w:t xml:space="preserve">arz ederim. </w:t>
      </w: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973E5F">
        <w:t>…….</w:t>
      </w:r>
      <w:proofErr w:type="gramEnd"/>
      <w:r w:rsidR="00973E5F"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671C0DED" w14:textId="3A4F3A14" w:rsidR="00A35C17" w:rsidRDefault="00A35C17" w:rsidP="00A35C17">
      <w:pPr>
        <w:spacing w:after="0"/>
      </w:pPr>
    </w:p>
    <w:p w14:paraId="0C73EA35" w14:textId="05F8106D" w:rsidR="00A35C17" w:rsidRDefault="00A35C17" w:rsidP="001D70F7"/>
    <w:p w14:paraId="189AD242" w14:textId="042A782F" w:rsidR="00A35C17" w:rsidRDefault="00A35C17" w:rsidP="001D70F7">
      <w:r>
        <w:t>Ekler</w:t>
      </w:r>
      <w:r w:rsidR="008F0764">
        <w:t>: Kayıt Dondurmaya Esas Teşkil Edecek Mazeret Belgesi</w:t>
      </w:r>
      <w:r w:rsidR="00695D4C">
        <w:t xml:space="preserve"> (Sağlık Raporu, Fakirlik Belgesi, Vb.)</w:t>
      </w:r>
    </w:p>
    <w:p w14:paraId="50BCCC4B" w14:textId="75F63149" w:rsidR="008F0764" w:rsidRDefault="008F0764" w:rsidP="001D70F7"/>
    <w:p w14:paraId="00CDA7C6" w14:textId="67DE0E2E" w:rsidR="008F0764" w:rsidRPr="00973E5F" w:rsidRDefault="007D63A1" w:rsidP="00973E5F">
      <w:pPr>
        <w:jc w:val="both"/>
        <w:rPr>
          <w:b/>
        </w:rPr>
      </w:pPr>
      <w:r>
        <w:rPr>
          <w:b/>
        </w:rPr>
        <w:t>Not</w:t>
      </w:r>
      <w:r w:rsidR="00973E5F" w:rsidRPr="00973E5F">
        <w:rPr>
          <w:b/>
        </w:rPr>
        <w:t xml:space="preserve">: Kayıt dondurma talebinin sonucu </w:t>
      </w:r>
      <w:r w:rsidR="00973E5F">
        <w:rPr>
          <w:b/>
        </w:rPr>
        <w:t>öğrenciye</w:t>
      </w:r>
      <w:r w:rsidR="00973E5F" w:rsidRPr="00973E5F">
        <w:rPr>
          <w:b/>
        </w:rPr>
        <w:t xml:space="preserve"> e-posta </w:t>
      </w:r>
      <w:r w:rsidR="00973E5F">
        <w:rPr>
          <w:b/>
        </w:rPr>
        <w:t>adresinden</w:t>
      </w:r>
      <w:r w:rsidR="00973E5F" w:rsidRPr="00973E5F">
        <w:rPr>
          <w:b/>
        </w:rPr>
        <w:t xml:space="preserve"> gönderilecek olup, başka bir yöntemle tebligat yapılmayacaktır.</w:t>
      </w:r>
    </w:p>
    <w:p w14:paraId="4FE5A5E8" w14:textId="6D7E6F1B" w:rsidR="008F0764" w:rsidRPr="001D70F7" w:rsidRDefault="008F0764" w:rsidP="008F0764">
      <w:pPr>
        <w:pStyle w:val="ListeParagraf"/>
      </w:pPr>
    </w:p>
    <w:sectPr w:rsidR="008F0764" w:rsidRPr="001D70F7" w:rsidSect="00A819D7">
      <w:headerReference w:type="default" r:id="rId7"/>
      <w:footerReference w:type="default" r:id="rId8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32277" w14:textId="77777777" w:rsidR="003E2E51" w:rsidRDefault="003E2E51" w:rsidP="00D464DF">
      <w:pPr>
        <w:spacing w:after="0" w:line="240" w:lineRule="auto"/>
      </w:pPr>
      <w:r>
        <w:separator/>
      </w:r>
    </w:p>
  </w:endnote>
  <w:endnote w:type="continuationSeparator" w:id="0">
    <w:p w14:paraId="478A8AE9" w14:textId="77777777" w:rsidR="003E2E51" w:rsidRDefault="003E2E51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1FF4CC" w14:textId="77777777" w:rsidR="003E2E51" w:rsidRDefault="003E2E51" w:rsidP="00D464DF">
      <w:pPr>
        <w:spacing w:after="0" w:line="240" w:lineRule="auto"/>
      </w:pPr>
      <w:r>
        <w:separator/>
      </w:r>
    </w:p>
  </w:footnote>
  <w:footnote w:type="continuationSeparator" w:id="0">
    <w:p w14:paraId="347BD856" w14:textId="77777777" w:rsidR="003E2E51" w:rsidRDefault="003E2E51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36D38"/>
    <w:rsid w:val="00054FE1"/>
    <w:rsid w:val="000571EA"/>
    <w:rsid w:val="000615D8"/>
    <w:rsid w:val="00061758"/>
    <w:rsid w:val="000F5D0F"/>
    <w:rsid w:val="001019B5"/>
    <w:rsid w:val="001113BC"/>
    <w:rsid w:val="0013191E"/>
    <w:rsid w:val="00165FD1"/>
    <w:rsid w:val="00187EF5"/>
    <w:rsid w:val="001B009A"/>
    <w:rsid w:val="001B42E2"/>
    <w:rsid w:val="001D70F7"/>
    <w:rsid w:val="0022212A"/>
    <w:rsid w:val="00224565"/>
    <w:rsid w:val="00234317"/>
    <w:rsid w:val="002735A4"/>
    <w:rsid w:val="002903A2"/>
    <w:rsid w:val="003057F1"/>
    <w:rsid w:val="00324128"/>
    <w:rsid w:val="003262FC"/>
    <w:rsid w:val="003314BC"/>
    <w:rsid w:val="00334E8C"/>
    <w:rsid w:val="00337A62"/>
    <w:rsid w:val="00354380"/>
    <w:rsid w:val="003E2E51"/>
    <w:rsid w:val="003E34E5"/>
    <w:rsid w:val="00405088"/>
    <w:rsid w:val="00476B05"/>
    <w:rsid w:val="004977E0"/>
    <w:rsid w:val="004C6902"/>
    <w:rsid w:val="004D6866"/>
    <w:rsid w:val="004E2869"/>
    <w:rsid w:val="005106DE"/>
    <w:rsid w:val="005220D4"/>
    <w:rsid w:val="00531CBD"/>
    <w:rsid w:val="00591B58"/>
    <w:rsid w:val="005A727D"/>
    <w:rsid w:val="005B0131"/>
    <w:rsid w:val="005E4A70"/>
    <w:rsid w:val="005E6A6F"/>
    <w:rsid w:val="005F567A"/>
    <w:rsid w:val="005F5816"/>
    <w:rsid w:val="00610C34"/>
    <w:rsid w:val="00645E18"/>
    <w:rsid w:val="00664F98"/>
    <w:rsid w:val="00683754"/>
    <w:rsid w:val="00695D4C"/>
    <w:rsid w:val="00697BA2"/>
    <w:rsid w:val="007127C8"/>
    <w:rsid w:val="0074499B"/>
    <w:rsid w:val="007639F6"/>
    <w:rsid w:val="00781462"/>
    <w:rsid w:val="007A17B7"/>
    <w:rsid w:val="007D63A1"/>
    <w:rsid w:val="007E4386"/>
    <w:rsid w:val="00817F7F"/>
    <w:rsid w:val="008C493A"/>
    <w:rsid w:val="008D6295"/>
    <w:rsid w:val="008F0764"/>
    <w:rsid w:val="00910B58"/>
    <w:rsid w:val="00930339"/>
    <w:rsid w:val="0094658D"/>
    <w:rsid w:val="009612D9"/>
    <w:rsid w:val="00970B90"/>
    <w:rsid w:val="00973E5F"/>
    <w:rsid w:val="009A70A5"/>
    <w:rsid w:val="009E1A04"/>
    <w:rsid w:val="009E5112"/>
    <w:rsid w:val="009E5667"/>
    <w:rsid w:val="00A04844"/>
    <w:rsid w:val="00A05F99"/>
    <w:rsid w:val="00A33EAA"/>
    <w:rsid w:val="00A356BA"/>
    <w:rsid w:val="00A35C17"/>
    <w:rsid w:val="00A508C9"/>
    <w:rsid w:val="00A55DF1"/>
    <w:rsid w:val="00A75E13"/>
    <w:rsid w:val="00A819D7"/>
    <w:rsid w:val="00AA59DA"/>
    <w:rsid w:val="00AA7D1E"/>
    <w:rsid w:val="00B36D61"/>
    <w:rsid w:val="00B4647A"/>
    <w:rsid w:val="00B81F88"/>
    <w:rsid w:val="00B82702"/>
    <w:rsid w:val="00B907B3"/>
    <w:rsid w:val="00BA3DB0"/>
    <w:rsid w:val="00BC37CA"/>
    <w:rsid w:val="00BE3B8F"/>
    <w:rsid w:val="00C172A1"/>
    <w:rsid w:val="00C410E5"/>
    <w:rsid w:val="00CC79EC"/>
    <w:rsid w:val="00CF03D2"/>
    <w:rsid w:val="00D07628"/>
    <w:rsid w:val="00D432D5"/>
    <w:rsid w:val="00D464DF"/>
    <w:rsid w:val="00D56E41"/>
    <w:rsid w:val="00D70562"/>
    <w:rsid w:val="00DA3A42"/>
    <w:rsid w:val="00DB08F7"/>
    <w:rsid w:val="00DB31EE"/>
    <w:rsid w:val="00DC0556"/>
    <w:rsid w:val="00DC45E1"/>
    <w:rsid w:val="00E55367"/>
    <w:rsid w:val="00E67564"/>
    <w:rsid w:val="00E813C8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cp:lastPrinted>2023-12-13T07:21:00Z</cp:lastPrinted>
  <dcterms:created xsi:type="dcterms:W3CDTF">2023-12-15T08:25:00Z</dcterms:created>
  <dcterms:modified xsi:type="dcterms:W3CDTF">2023-12-15T08:25:00Z</dcterms:modified>
</cp:coreProperties>
</file>